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Амир Расу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495154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5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497928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7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464966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4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34457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745277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498244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8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494836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527762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7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517128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1770772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1861799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1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885113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925144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82750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508455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2036618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мир Расули</dc:creator>
  <dc:language>ru-RU</dc:language>
  <cp:keywords/>
  <dcterms:created xsi:type="dcterms:W3CDTF">2025-03-25T12:25:01Z</dcterms:created>
  <dcterms:modified xsi:type="dcterms:W3CDTF">2025-03-25T12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